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FDA1E" w14:textId="77777777" w:rsidR="003C6078" w:rsidRPr="004B6473" w:rsidRDefault="00873ED4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62F5854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433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4A6CD1">
        <w:rPr>
          <w:b/>
          <w:sz w:val="28"/>
          <w:szCs w:val="28"/>
        </w:rPr>
        <w:t>3</w:t>
      </w:r>
      <w:r w:rsidR="003C6078" w:rsidRPr="004B6473">
        <w:rPr>
          <w:b/>
          <w:sz w:val="28"/>
          <w:szCs w:val="28"/>
        </w:rPr>
        <w:t>:</w:t>
      </w:r>
      <w:r w:rsidR="00ED26EB">
        <w:rPr>
          <w:b/>
          <w:sz w:val="28"/>
          <w:szCs w:val="28"/>
        </w:rPr>
        <w:t xml:space="preserve"> </w:t>
      </w:r>
      <w:r w:rsidR="004A6CD1">
        <w:rPr>
          <w:b/>
          <w:sz w:val="28"/>
          <w:szCs w:val="28"/>
        </w:rPr>
        <w:t>Plane Geometry</w:t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  <w:t>Name</w:t>
      </w:r>
    </w:p>
    <w:p w14:paraId="42FF8AF6" w14:textId="77777777" w:rsidR="003C6078" w:rsidRPr="004B6473" w:rsidRDefault="00873ED4">
      <w:pPr>
        <w:rPr>
          <w:b/>
        </w:rPr>
      </w:pPr>
      <w:r>
        <w:rPr>
          <w:b/>
          <w:noProof/>
          <w:lang w:eastAsia="en-CA"/>
        </w:rPr>
        <w:pict w14:anchorId="00061111"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402"/>
      </w:tblGrid>
      <w:tr w:rsidR="00F6208B" w:rsidRPr="00867043" w14:paraId="78F0652A" w14:textId="77777777" w:rsidTr="00867043">
        <w:tc>
          <w:tcPr>
            <w:tcW w:w="932" w:type="dxa"/>
          </w:tcPr>
          <w:p w14:paraId="6082E5F1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18BC41F1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093A89E7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25C9241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307AFAB3" w14:textId="77777777" w:rsidR="00F6208B" w:rsidRPr="00867043" w:rsidRDefault="005F37D1" w:rsidP="003C6078">
            <w:pPr>
              <w:rPr>
                <w:b/>
              </w:rPr>
            </w:pPr>
            <w:r>
              <w:rPr>
                <w:b/>
              </w:rPr>
              <w:t>Practice questions</w:t>
            </w:r>
          </w:p>
        </w:tc>
      </w:tr>
      <w:tr w:rsidR="00F6208B" w:rsidRPr="00867043" w14:paraId="518D2E51" w14:textId="77777777" w:rsidTr="00867043">
        <w:tc>
          <w:tcPr>
            <w:tcW w:w="932" w:type="dxa"/>
          </w:tcPr>
          <w:p w14:paraId="3965E8AE" w14:textId="77777777" w:rsidR="00F6208B" w:rsidRPr="00867043" w:rsidRDefault="00A24497" w:rsidP="002B31B5">
            <w:r>
              <w:t xml:space="preserve"> 3</w:t>
            </w:r>
            <w:r w:rsidR="00F6208B" w:rsidRPr="00867043">
              <w:t>.1</w:t>
            </w:r>
          </w:p>
        </w:tc>
        <w:tc>
          <w:tcPr>
            <w:tcW w:w="1019" w:type="dxa"/>
          </w:tcPr>
          <w:p w14:paraId="159C2EC2" w14:textId="77777777" w:rsidR="00F6208B" w:rsidRPr="00867043" w:rsidRDefault="00F6208B" w:rsidP="00A404CB"/>
        </w:tc>
        <w:tc>
          <w:tcPr>
            <w:tcW w:w="8080" w:type="dxa"/>
          </w:tcPr>
          <w:p w14:paraId="23BA9043" w14:textId="77777777" w:rsidR="003D60D7" w:rsidRDefault="00A24497" w:rsidP="00A24497">
            <w:pPr>
              <w:autoSpaceDE w:val="0"/>
              <w:autoSpaceDN w:val="0"/>
              <w:adjustRightInd w:val="0"/>
              <w:spacing w:after="20"/>
            </w:pPr>
            <w:r>
              <w:t>Investigating Angle relationships: Intersecting Lines</w:t>
            </w:r>
          </w:p>
          <w:p w14:paraId="473D0E44" w14:textId="77777777" w:rsidR="00A24497" w:rsidRPr="00867043" w:rsidRDefault="00A24497" w:rsidP="00A2449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20"/>
            </w:pPr>
            <w:r>
              <w:t>Understand and use supplementary, complementary and opposite angles</w:t>
            </w:r>
          </w:p>
        </w:tc>
        <w:tc>
          <w:tcPr>
            <w:tcW w:w="3402" w:type="dxa"/>
          </w:tcPr>
          <w:p w14:paraId="0C591BD3" w14:textId="77777777" w:rsidR="00F6208B" w:rsidRPr="00867043" w:rsidRDefault="000E22FA" w:rsidP="002B31B5">
            <w:proofErr w:type="spellStart"/>
            <w:r>
              <w:t>Pg</w:t>
            </w:r>
            <w:proofErr w:type="spellEnd"/>
            <w:r w:rsidR="003E58E4">
              <w:t xml:space="preserve"> </w:t>
            </w:r>
            <w:r w:rsidR="00A24497">
              <w:t>97</w:t>
            </w:r>
            <w:r>
              <w:t xml:space="preserve"> #</w:t>
            </w:r>
            <w:r w:rsidR="00A24497">
              <w:t>9,10</w:t>
            </w:r>
          </w:p>
        </w:tc>
      </w:tr>
      <w:tr w:rsidR="00F6208B" w:rsidRPr="00867043" w14:paraId="0F176E99" w14:textId="77777777" w:rsidTr="00867043">
        <w:tc>
          <w:tcPr>
            <w:tcW w:w="932" w:type="dxa"/>
          </w:tcPr>
          <w:p w14:paraId="3036A9E6" w14:textId="77777777" w:rsidR="00F6208B" w:rsidRPr="00867043" w:rsidRDefault="00A24497" w:rsidP="003C6078">
            <w:r>
              <w:t>3</w:t>
            </w:r>
            <w:r w:rsidR="00F6208B" w:rsidRPr="00867043">
              <w:t>.2</w:t>
            </w:r>
          </w:p>
        </w:tc>
        <w:tc>
          <w:tcPr>
            <w:tcW w:w="1019" w:type="dxa"/>
          </w:tcPr>
          <w:p w14:paraId="3C20B98B" w14:textId="77777777" w:rsidR="00F6208B" w:rsidRPr="00867043" w:rsidRDefault="00F6208B" w:rsidP="00A404CB"/>
          <w:p w14:paraId="4E7ACCEE" w14:textId="77777777" w:rsidR="00F6208B" w:rsidRPr="00867043" w:rsidRDefault="00F6208B" w:rsidP="00A404CB"/>
        </w:tc>
        <w:tc>
          <w:tcPr>
            <w:tcW w:w="8080" w:type="dxa"/>
          </w:tcPr>
          <w:p w14:paraId="5814B295" w14:textId="77777777" w:rsidR="00A24497" w:rsidRDefault="00A24497" w:rsidP="00A24497">
            <w:pPr>
              <w:autoSpaceDE w:val="0"/>
              <w:autoSpaceDN w:val="0"/>
              <w:adjustRightInd w:val="0"/>
              <w:spacing w:after="20"/>
            </w:pPr>
            <w:r>
              <w:t>Investigating Angle relationships: Parallel and Transversal lines</w:t>
            </w:r>
          </w:p>
          <w:p w14:paraId="2D13DC17" w14:textId="77777777" w:rsidR="000B0EF4" w:rsidRPr="00867043" w:rsidRDefault="00A24497" w:rsidP="009B7518">
            <w:pPr>
              <w:pStyle w:val="ListParagraph"/>
              <w:numPr>
                <w:ilvl w:val="0"/>
                <w:numId w:val="6"/>
              </w:numPr>
            </w:pPr>
            <w:r>
              <w:t>Understand and use Z, F and C pattern</w:t>
            </w:r>
          </w:p>
        </w:tc>
        <w:tc>
          <w:tcPr>
            <w:tcW w:w="3402" w:type="dxa"/>
          </w:tcPr>
          <w:p w14:paraId="6DEF2FA6" w14:textId="77777777" w:rsidR="00F6208B" w:rsidRDefault="000E22FA" w:rsidP="00F5060C">
            <w:proofErr w:type="spellStart"/>
            <w:r>
              <w:t>Pg</w:t>
            </w:r>
            <w:proofErr w:type="spellEnd"/>
            <w:r w:rsidR="003E58E4">
              <w:t xml:space="preserve"> </w:t>
            </w:r>
            <w:r w:rsidR="00A24497">
              <w:t>101  # 10, 11, 12, 13</w:t>
            </w:r>
          </w:p>
          <w:p w14:paraId="0C03F695" w14:textId="77777777" w:rsidR="00A24497" w:rsidRPr="00431FE7" w:rsidRDefault="00A24497" w:rsidP="00F5060C">
            <w:proofErr w:type="spellStart"/>
            <w:r>
              <w:t>Pg</w:t>
            </w:r>
            <w:proofErr w:type="spellEnd"/>
            <w:r>
              <w:t xml:space="preserve"> 102 # 1,2,3,4,5,6,7,8,9,10</w:t>
            </w:r>
          </w:p>
        </w:tc>
      </w:tr>
      <w:tr w:rsidR="00F6208B" w:rsidRPr="00867043" w14:paraId="26EDD6CA" w14:textId="77777777" w:rsidTr="00867043">
        <w:tc>
          <w:tcPr>
            <w:tcW w:w="932" w:type="dxa"/>
          </w:tcPr>
          <w:p w14:paraId="10FAAD77" w14:textId="77777777" w:rsidR="00F6208B" w:rsidRPr="00867043" w:rsidRDefault="00A24497" w:rsidP="003C6078">
            <w:r>
              <w:t>3</w:t>
            </w:r>
            <w:r w:rsidR="00F6208B" w:rsidRPr="00867043">
              <w:t>.3</w:t>
            </w:r>
          </w:p>
        </w:tc>
        <w:tc>
          <w:tcPr>
            <w:tcW w:w="1019" w:type="dxa"/>
          </w:tcPr>
          <w:p w14:paraId="7BDD6573" w14:textId="77777777" w:rsidR="00F6208B" w:rsidRPr="00867043" w:rsidRDefault="00F6208B" w:rsidP="00A404CB"/>
        </w:tc>
        <w:tc>
          <w:tcPr>
            <w:tcW w:w="8080" w:type="dxa"/>
          </w:tcPr>
          <w:p w14:paraId="7789E7F5" w14:textId="77777777" w:rsidR="00A24497" w:rsidRDefault="00A24497" w:rsidP="00A24497">
            <w:pPr>
              <w:autoSpaceDE w:val="0"/>
              <w:autoSpaceDN w:val="0"/>
              <w:adjustRightInd w:val="0"/>
              <w:spacing w:after="20"/>
            </w:pPr>
            <w:r>
              <w:t xml:space="preserve">Investigating Angle relationships in Triangles </w:t>
            </w:r>
          </w:p>
          <w:p w14:paraId="00949386" w14:textId="77777777" w:rsidR="003D60D7" w:rsidRPr="00867043" w:rsidRDefault="00127A40" w:rsidP="00A24497">
            <w:pPr>
              <w:pStyle w:val="ListParagraph"/>
              <w:numPr>
                <w:ilvl w:val="0"/>
                <w:numId w:val="6"/>
              </w:numPr>
            </w:pPr>
            <w:r>
              <w:t>Understand and use relationships between internal and external angles in a Triangle</w:t>
            </w:r>
          </w:p>
        </w:tc>
        <w:tc>
          <w:tcPr>
            <w:tcW w:w="3402" w:type="dxa"/>
          </w:tcPr>
          <w:p w14:paraId="5EEC3659" w14:textId="77777777" w:rsidR="00F6208B" w:rsidRPr="00867043" w:rsidRDefault="000E22FA" w:rsidP="002B31B5">
            <w:proofErr w:type="spellStart"/>
            <w:r>
              <w:t>Pg</w:t>
            </w:r>
            <w:proofErr w:type="spellEnd"/>
            <w:r w:rsidR="003E58E4">
              <w:t xml:space="preserve"> </w:t>
            </w:r>
            <w:r w:rsidR="00127A40">
              <w:t>107</w:t>
            </w:r>
            <w:r>
              <w:t xml:space="preserve"> #</w:t>
            </w:r>
            <w:r w:rsidR="00127A40">
              <w:t>11, 12, 13, 14</w:t>
            </w:r>
          </w:p>
        </w:tc>
      </w:tr>
      <w:tr w:rsidR="00B55DE3" w:rsidRPr="00867043" w14:paraId="6CDC38FD" w14:textId="77777777" w:rsidTr="00867043">
        <w:trPr>
          <w:trHeight w:val="621"/>
        </w:trPr>
        <w:tc>
          <w:tcPr>
            <w:tcW w:w="932" w:type="dxa"/>
          </w:tcPr>
          <w:p w14:paraId="0D55DC40" w14:textId="77777777" w:rsidR="00B55DE3" w:rsidRPr="00867043" w:rsidRDefault="00A24497" w:rsidP="003C6078">
            <w:r>
              <w:t>3</w:t>
            </w:r>
            <w:r w:rsidR="00B55DE3" w:rsidRPr="00867043">
              <w:t>.4</w:t>
            </w:r>
          </w:p>
        </w:tc>
        <w:tc>
          <w:tcPr>
            <w:tcW w:w="1019" w:type="dxa"/>
          </w:tcPr>
          <w:p w14:paraId="31EF4710" w14:textId="77777777" w:rsidR="00B55DE3" w:rsidRPr="00867043" w:rsidRDefault="00B55DE3" w:rsidP="00F5060C"/>
        </w:tc>
        <w:tc>
          <w:tcPr>
            <w:tcW w:w="8080" w:type="dxa"/>
          </w:tcPr>
          <w:p w14:paraId="4385F30D" w14:textId="77777777" w:rsidR="00127A40" w:rsidRDefault="00127A40" w:rsidP="00127A40">
            <w:pPr>
              <w:autoSpaceDE w:val="0"/>
              <w:autoSpaceDN w:val="0"/>
              <w:adjustRightInd w:val="0"/>
              <w:spacing w:after="20"/>
            </w:pPr>
            <w:r>
              <w:t xml:space="preserve">Investigating Angle relationships in Quadrilaterals </w:t>
            </w:r>
          </w:p>
          <w:p w14:paraId="04CA0315" w14:textId="77777777" w:rsidR="009B7518" w:rsidRPr="00867043" w:rsidRDefault="00127A40" w:rsidP="00127A40">
            <w:pPr>
              <w:pStyle w:val="ListParagraph"/>
              <w:numPr>
                <w:ilvl w:val="0"/>
                <w:numId w:val="6"/>
              </w:numPr>
            </w:pPr>
            <w:r>
              <w:t>Understand and use relationships between internal and external angles in a Quadrilateral</w:t>
            </w:r>
          </w:p>
        </w:tc>
        <w:tc>
          <w:tcPr>
            <w:tcW w:w="3402" w:type="dxa"/>
          </w:tcPr>
          <w:p w14:paraId="54E4E96F" w14:textId="77777777" w:rsidR="00B55DE3" w:rsidRPr="00867043" w:rsidRDefault="00127A40" w:rsidP="000B1A3C">
            <w:proofErr w:type="spellStart"/>
            <w:r>
              <w:t>Pg</w:t>
            </w:r>
            <w:proofErr w:type="spellEnd"/>
            <w:r>
              <w:t xml:space="preserve"> 111</w:t>
            </w:r>
            <w:r w:rsidR="003E58E4">
              <w:t xml:space="preserve"> #10, 11</w:t>
            </w:r>
          </w:p>
        </w:tc>
      </w:tr>
      <w:tr w:rsidR="004B7CD9" w:rsidRPr="00867043" w14:paraId="42B3A979" w14:textId="77777777" w:rsidTr="00867043">
        <w:trPr>
          <w:trHeight w:val="621"/>
        </w:trPr>
        <w:tc>
          <w:tcPr>
            <w:tcW w:w="932" w:type="dxa"/>
          </w:tcPr>
          <w:p w14:paraId="578330CE" w14:textId="77777777" w:rsidR="004B7CD9" w:rsidRPr="00867043" w:rsidRDefault="00A24497" w:rsidP="003C6078">
            <w:r>
              <w:t>3</w:t>
            </w:r>
            <w:r w:rsidR="004B7CD9">
              <w:t>.5</w:t>
            </w:r>
          </w:p>
        </w:tc>
        <w:tc>
          <w:tcPr>
            <w:tcW w:w="1019" w:type="dxa"/>
          </w:tcPr>
          <w:p w14:paraId="5EF42214" w14:textId="77777777" w:rsidR="004B7CD9" w:rsidRPr="00867043" w:rsidRDefault="004B7CD9" w:rsidP="00F5060C"/>
        </w:tc>
        <w:tc>
          <w:tcPr>
            <w:tcW w:w="8080" w:type="dxa"/>
          </w:tcPr>
          <w:p w14:paraId="56CC51E6" w14:textId="77777777" w:rsidR="00127A40" w:rsidRDefault="00127A40" w:rsidP="00127A40">
            <w:pPr>
              <w:autoSpaceDE w:val="0"/>
              <w:autoSpaceDN w:val="0"/>
              <w:adjustRightInd w:val="0"/>
              <w:spacing w:after="20"/>
            </w:pPr>
            <w:r>
              <w:t>Investigating Angle relationships in Polygons</w:t>
            </w:r>
          </w:p>
          <w:p w14:paraId="776ECF53" w14:textId="77777777" w:rsidR="009B7518" w:rsidRDefault="00127A40" w:rsidP="00127A40">
            <w:pPr>
              <w:pStyle w:val="ListParagraph"/>
              <w:numPr>
                <w:ilvl w:val="0"/>
                <w:numId w:val="6"/>
              </w:numPr>
            </w:pPr>
            <w:r>
              <w:t>Understand and use relationships between internal and external angles in a Polygon</w:t>
            </w:r>
          </w:p>
        </w:tc>
        <w:tc>
          <w:tcPr>
            <w:tcW w:w="3402" w:type="dxa"/>
          </w:tcPr>
          <w:p w14:paraId="71149D22" w14:textId="77777777" w:rsidR="004B7CD9" w:rsidRDefault="00127A40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>
              <w:rPr>
                <w:rFonts w:cs="Arial"/>
                <w:color w:val="000000"/>
              </w:rPr>
              <w:t xml:space="preserve"> 115 #8, 9</w:t>
            </w:r>
          </w:p>
          <w:p w14:paraId="3EDD1677" w14:textId="77777777" w:rsidR="003E58E4" w:rsidRDefault="003E58E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4B7CD9" w:rsidRPr="00867043" w14:paraId="33951759" w14:textId="77777777" w:rsidTr="00867043">
        <w:trPr>
          <w:trHeight w:val="621"/>
        </w:trPr>
        <w:tc>
          <w:tcPr>
            <w:tcW w:w="932" w:type="dxa"/>
          </w:tcPr>
          <w:p w14:paraId="0179636C" w14:textId="77777777" w:rsidR="004B7CD9" w:rsidRPr="00867043" w:rsidRDefault="00A24497" w:rsidP="003C6078">
            <w:r>
              <w:t>3</w:t>
            </w:r>
            <w:r w:rsidR="004B7CD9">
              <w:t>.6</w:t>
            </w:r>
          </w:p>
        </w:tc>
        <w:tc>
          <w:tcPr>
            <w:tcW w:w="1019" w:type="dxa"/>
          </w:tcPr>
          <w:p w14:paraId="28E7DF42" w14:textId="77777777" w:rsidR="004B7CD9" w:rsidRPr="00867043" w:rsidRDefault="004B7CD9" w:rsidP="00F5060C"/>
        </w:tc>
        <w:tc>
          <w:tcPr>
            <w:tcW w:w="8080" w:type="dxa"/>
          </w:tcPr>
          <w:p w14:paraId="626CA338" w14:textId="77777777" w:rsidR="009B7518" w:rsidRDefault="00127A40" w:rsidP="00127A40">
            <w:r>
              <w:t xml:space="preserve">Applying Angle Relationships </w:t>
            </w:r>
          </w:p>
        </w:tc>
        <w:tc>
          <w:tcPr>
            <w:tcW w:w="3402" w:type="dxa"/>
          </w:tcPr>
          <w:p w14:paraId="7CBE822E" w14:textId="77777777" w:rsidR="004B7CD9" w:rsidRDefault="003E58E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</w:t>
            </w:r>
            <w:r w:rsidR="00127A40">
              <w:rPr>
                <w:rFonts w:cs="Arial"/>
                <w:color w:val="000000"/>
              </w:rPr>
              <w:t>g</w:t>
            </w:r>
            <w:proofErr w:type="spellEnd"/>
            <w:r w:rsidR="00127A40">
              <w:rPr>
                <w:rFonts w:cs="Arial"/>
                <w:color w:val="000000"/>
              </w:rPr>
              <w:t xml:space="preserve"> 121</w:t>
            </w:r>
            <w:r>
              <w:rPr>
                <w:rFonts w:cs="Arial"/>
                <w:color w:val="000000"/>
              </w:rPr>
              <w:t xml:space="preserve"> #</w:t>
            </w:r>
            <w:r w:rsidR="00127A40">
              <w:rPr>
                <w:rFonts w:cs="Arial"/>
                <w:color w:val="000000"/>
              </w:rPr>
              <w:t>8, 9, 10</w:t>
            </w:r>
          </w:p>
        </w:tc>
      </w:tr>
      <w:tr w:rsidR="00867043" w:rsidRPr="00867043" w14:paraId="5087DBBE" w14:textId="77777777" w:rsidTr="00867043">
        <w:trPr>
          <w:trHeight w:val="1024"/>
        </w:trPr>
        <w:tc>
          <w:tcPr>
            <w:tcW w:w="932" w:type="dxa"/>
          </w:tcPr>
          <w:p w14:paraId="79AD75E3" w14:textId="77777777" w:rsidR="00867043" w:rsidRPr="00867043" w:rsidRDefault="00867043" w:rsidP="003726A7">
            <w:r w:rsidRPr="00867043">
              <w:t>Review</w:t>
            </w:r>
          </w:p>
        </w:tc>
        <w:tc>
          <w:tcPr>
            <w:tcW w:w="1019" w:type="dxa"/>
          </w:tcPr>
          <w:p w14:paraId="0E908D63" w14:textId="77777777" w:rsidR="00867043" w:rsidRPr="00867043" w:rsidRDefault="00867043" w:rsidP="003726A7"/>
          <w:p w14:paraId="5A8CD59F" w14:textId="77777777" w:rsidR="00867043" w:rsidRPr="00867043" w:rsidRDefault="00867043" w:rsidP="003726A7"/>
        </w:tc>
        <w:tc>
          <w:tcPr>
            <w:tcW w:w="8080" w:type="dxa"/>
          </w:tcPr>
          <w:p w14:paraId="67EC199D" w14:textId="77777777"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679F889B" w14:textId="77777777" w:rsidR="00867043" w:rsidRPr="00867043" w:rsidRDefault="00867043" w:rsidP="003726A7">
            <w:pPr>
              <w:rPr>
                <w:b/>
              </w:rPr>
            </w:pPr>
          </w:p>
          <w:p w14:paraId="6E4883B6" w14:textId="77777777" w:rsidR="00867043" w:rsidRPr="00867043" w:rsidRDefault="0022410B" w:rsidP="003726A7">
            <w:pPr>
              <w:rPr>
                <w:b/>
              </w:rPr>
            </w:pPr>
            <w:r>
              <w:rPr>
                <w:b/>
              </w:rPr>
              <w:t>Measurement</w:t>
            </w:r>
            <w:r w:rsidR="00867043" w:rsidRPr="00867043">
              <w:rPr>
                <w:b/>
              </w:rPr>
              <w:t xml:space="preserve"> review (EQAO questions)</w:t>
            </w:r>
          </w:p>
        </w:tc>
        <w:tc>
          <w:tcPr>
            <w:tcW w:w="3402" w:type="dxa"/>
          </w:tcPr>
          <w:p w14:paraId="6EF1E269" w14:textId="77777777" w:rsidR="00867043" w:rsidRPr="00867043" w:rsidRDefault="00127A40" w:rsidP="000B1A3C">
            <w:proofErr w:type="spellStart"/>
            <w:r>
              <w:t>Pg</w:t>
            </w:r>
            <w:proofErr w:type="spellEnd"/>
            <w:r>
              <w:t xml:space="preserve"> 122-125</w:t>
            </w:r>
            <w:r w:rsidR="003E58E4">
              <w:t xml:space="preserve"> #1, 2, 3, 4, 5, 6, 7, 8, 9, 10, 11, 12, 13</w:t>
            </w:r>
          </w:p>
        </w:tc>
      </w:tr>
      <w:tr w:rsidR="00867043" w:rsidRPr="00867043" w14:paraId="59686A08" w14:textId="77777777" w:rsidTr="00867043">
        <w:trPr>
          <w:trHeight w:val="530"/>
        </w:trPr>
        <w:tc>
          <w:tcPr>
            <w:tcW w:w="932" w:type="dxa"/>
          </w:tcPr>
          <w:p w14:paraId="0705DCC5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06F335C1" w14:textId="77777777"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14:paraId="3B61EBD4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36A0FF21" w14:textId="77777777" w:rsidR="00867043" w:rsidRPr="00867043" w:rsidRDefault="00867043" w:rsidP="000B1A3C"/>
        </w:tc>
      </w:tr>
    </w:tbl>
    <w:p w14:paraId="15B894F8" w14:textId="77777777" w:rsidR="007E3278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65379C53" w14:textId="77777777" w:rsidR="007E3278" w:rsidRPr="007E3278" w:rsidRDefault="00992B1E" w:rsidP="004B6473">
      <w:pPr>
        <w:rPr>
          <w:b/>
          <w:u w:val="single"/>
        </w:rPr>
      </w:pPr>
      <w:r>
        <w:t>If you achieved your goals, what learning strategies and work habits did you use that worked well?  What might help you do even better next time?</w:t>
      </w:r>
    </w:p>
    <w:p w14:paraId="2174F8C4" w14:textId="77777777" w:rsidR="001862B3" w:rsidRDefault="00992B1E" w:rsidP="004B6473">
      <w:r>
        <w:t>If you failed to achieve you goals, what changes will you make during the next unit?</w:t>
      </w:r>
    </w:p>
    <w:p w14:paraId="1F783E2A" w14:textId="1A133A20" w:rsidR="001862B3" w:rsidRPr="001862B3" w:rsidRDefault="001862B3" w:rsidP="004B6473">
      <w:pPr>
        <w:rPr>
          <w:b/>
          <w:u w:val="single"/>
        </w:rPr>
      </w:pPr>
      <w:bookmarkStart w:id="0" w:name="_GoBack"/>
      <w:bookmarkEnd w:id="0"/>
    </w:p>
    <w:sectPr w:rsidR="001862B3" w:rsidRPr="001862B3" w:rsidSect="003E58E4">
      <w:pgSz w:w="15840" w:h="12240" w:orient="landscape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5903CED"/>
    <w:multiLevelType w:val="hybridMultilevel"/>
    <w:tmpl w:val="273A33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33DA0"/>
    <w:multiLevelType w:val="hybridMultilevel"/>
    <w:tmpl w:val="BC04757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8C694F"/>
    <w:multiLevelType w:val="hybridMultilevel"/>
    <w:tmpl w:val="49FCAF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44D84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0EF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E22FA"/>
    <w:rsid w:val="000F083E"/>
    <w:rsid w:val="000F1154"/>
    <w:rsid w:val="0011673E"/>
    <w:rsid w:val="00126107"/>
    <w:rsid w:val="00126677"/>
    <w:rsid w:val="00127A40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5B89"/>
    <w:rsid w:val="00156FAD"/>
    <w:rsid w:val="00160565"/>
    <w:rsid w:val="00163023"/>
    <w:rsid w:val="0016747A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26F9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410B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57F75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60D7"/>
    <w:rsid w:val="003D7E1D"/>
    <w:rsid w:val="003E33FE"/>
    <w:rsid w:val="003E58E4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278B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A6CD1"/>
    <w:rsid w:val="004B39E5"/>
    <w:rsid w:val="004B3C74"/>
    <w:rsid w:val="004B6473"/>
    <w:rsid w:val="004B68A4"/>
    <w:rsid w:val="004B7CD9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464A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37D1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3278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254B6"/>
    <w:rsid w:val="008308EC"/>
    <w:rsid w:val="00854BDA"/>
    <w:rsid w:val="00861499"/>
    <w:rsid w:val="008652BF"/>
    <w:rsid w:val="00865A02"/>
    <w:rsid w:val="00867043"/>
    <w:rsid w:val="00873ED4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2C1E"/>
    <w:rsid w:val="008F68E6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2C81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B7518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24497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3CB4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3B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26EB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62B5E4B1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4701B6-9819-4CDD-803A-F16A7390B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7</cp:revision>
  <cp:lastPrinted>2017-02-27T15:18:00Z</cp:lastPrinted>
  <dcterms:created xsi:type="dcterms:W3CDTF">2017-03-20T15:05:00Z</dcterms:created>
  <dcterms:modified xsi:type="dcterms:W3CDTF">2018-02-01T16:02:00Z</dcterms:modified>
</cp:coreProperties>
</file>